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770E05BE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B34745">
              <w:rPr>
                <w:rFonts w:ascii="Times New Roman" w:hAnsi="Times New Roman"/>
                <w:b/>
                <w:sz w:val="22"/>
                <w:lang w:val="en-US" w:eastAsia="zh-TW"/>
              </w:rPr>
              <w:t>4</w:t>
            </w:r>
            <w:r w:rsidR="00B34745">
              <w:rPr>
                <w:rFonts w:ascii="Times New Roman" w:hAnsi="Times New Roman"/>
                <w:b/>
                <w:sz w:val="22"/>
                <w:lang w:val="en-US" w:eastAsia="zh-TW"/>
              </w:rPr>
              <w:br/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44409447" w14:textId="17A6D55F" w:rsidR="0065570F" w:rsidRPr="005009DA" w:rsidRDefault="00932272" w:rsidP="00BE4380">
      <w:pPr>
        <w:pStyle w:val="Heading1"/>
        <w:rPr>
          <w:rFonts w:ascii="Consolas" w:eastAsia="Times New Roman" w:hAnsi="Consolas"/>
          <w:b w:val="0"/>
          <w:bCs w:val="0"/>
          <w:color w:val="0070C0"/>
          <w:sz w:val="28"/>
          <w:szCs w:val="28"/>
          <w:lang w:val="en-US" w:eastAsia="en-US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 w:rsidR="00BE4380">
        <w:rPr>
          <w:rFonts w:ascii="Times New Roman" w:eastAsiaTheme="minorEastAsia" w:hAnsi="Times New Roman" w:cs="Times New Roman"/>
          <w:color w:val="0070C0"/>
          <w:lang w:val="en-US" w:eastAsia="zh-TW"/>
        </w:rPr>
        <w:t xml:space="preserve">. </w:t>
      </w:r>
      <w:r w:rsidR="00B34745" w:rsidRPr="00B34745">
        <w:rPr>
          <w:b w:val="0"/>
          <w:bCs w:val="0"/>
          <w:color w:val="0070C0"/>
          <w:sz w:val="28"/>
          <w:szCs w:val="28"/>
        </w:rPr>
        <w:t>a) Оролтын утгын 5 ба 95 дахь хувийг тохируулж 0 ба 255 болгон тохируулан, зураг дээр contrast stretching хэрэгжүүлнэ.</w:t>
      </w:r>
    </w:p>
    <w:p w14:paraId="7525CED5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import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umpy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as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np</w:t>
      </w:r>
    </w:p>
    <w:p w14:paraId="467CB2D2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import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matplotlib.pyplot</w:t>
      </w:r>
      <w:proofErr w:type="spellEnd"/>
      <w:proofErr w:type="gram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as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</w:t>
      </w:r>
      <w:proofErr w:type="spellEnd"/>
    </w:p>
    <w:p w14:paraId="38E4FC6E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import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</w:t>
      </w:r>
    </w:p>
    <w:p w14:paraId="0D3BC79F" w14:textId="77777777" w:rsid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569CD6"/>
          <w:sz w:val="21"/>
          <w:szCs w:val="21"/>
          <w:lang w:val="en-US" w:eastAsia="en-US"/>
        </w:rPr>
      </w:pPr>
    </w:p>
    <w:p w14:paraId="222E6E75" w14:textId="55ED5752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569CD6"/>
          <w:sz w:val="21"/>
          <w:szCs w:val="21"/>
          <w:lang w:val="en-US" w:eastAsia="en-US"/>
        </w:rPr>
        <w:t>def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proofErr w:type="gramStart"/>
      <w:r w:rsidRPr="00B34745">
        <w:rPr>
          <w:rFonts w:ascii="Courier New" w:eastAsia="Times New Roman" w:hAnsi="Courier New" w:cs="Courier New"/>
          <w:color w:val="DCDCAA"/>
          <w:sz w:val="21"/>
          <w:szCs w:val="21"/>
          <w:lang w:val="en-US" w:eastAsia="en-US"/>
        </w:rPr>
        <w:t>pixelVal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(</w:t>
      </w:r>
      <w:proofErr w:type="gramEnd"/>
      <w:r w:rsidRPr="00B34745">
        <w:rPr>
          <w:rFonts w:ascii="Courier New" w:eastAsia="Times New Roman" w:hAnsi="Courier New" w:cs="Courier New"/>
          <w:color w:val="9CDCFE"/>
          <w:sz w:val="21"/>
          <w:szCs w:val="21"/>
          <w:lang w:val="en-US" w:eastAsia="en-US"/>
        </w:rPr>
        <w:t>pix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, </w:t>
      </w:r>
      <w:r w:rsidRPr="00B34745">
        <w:rPr>
          <w:rFonts w:ascii="Courier New" w:eastAsia="Times New Roman" w:hAnsi="Courier New" w:cs="Courier New"/>
          <w:color w:val="9CDCFE"/>
          <w:sz w:val="21"/>
          <w:szCs w:val="21"/>
          <w:lang w:val="en-US" w:eastAsia="en-US"/>
        </w:rPr>
        <w:t>r1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, </w:t>
      </w:r>
      <w:r w:rsidRPr="00B34745">
        <w:rPr>
          <w:rFonts w:ascii="Courier New" w:eastAsia="Times New Roman" w:hAnsi="Courier New" w:cs="Courier New"/>
          <w:color w:val="9CDCFE"/>
          <w:sz w:val="21"/>
          <w:szCs w:val="21"/>
          <w:lang w:val="en-US" w:eastAsia="en-US"/>
        </w:rPr>
        <w:t>s1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, </w:t>
      </w:r>
      <w:r w:rsidRPr="00B34745">
        <w:rPr>
          <w:rFonts w:ascii="Courier New" w:eastAsia="Times New Roman" w:hAnsi="Courier New" w:cs="Courier New"/>
          <w:color w:val="9CDCFE"/>
          <w:sz w:val="21"/>
          <w:szCs w:val="21"/>
          <w:lang w:val="en-US" w:eastAsia="en-US"/>
        </w:rPr>
        <w:t>r2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, </w:t>
      </w:r>
      <w:r w:rsidRPr="00B34745">
        <w:rPr>
          <w:rFonts w:ascii="Courier New" w:eastAsia="Times New Roman" w:hAnsi="Courier New" w:cs="Courier New"/>
          <w:color w:val="9CDCFE"/>
          <w:sz w:val="21"/>
          <w:szCs w:val="21"/>
          <w:lang w:val="en-US" w:eastAsia="en-US"/>
        </w:rPr>
        <w:t>s2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)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:</w:t>
      </w:r>
    </w:p>
    <w:p w14:paraId="6A50557E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if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0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&lt;= pix </w:t>
      </w:r>
      <w:r w:rsidRPr="00B34745">
        <w:rPr>
          <w:rFonts w:ascii="Courier New" w:eastAsia="Times New Roman" w:hAnsi="Courier New" w:cs="Courier New"/>
          <w:color w:val="82C6FF"/>
          <w:sz w:val="21"/>
          <w:szCs w:val="21"/>
          <w:lang w:val="en-US" w:eastAsia="en-US"/>
        </w:rPr>
        <w:t>and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pix &lt;= r1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:</w:t>
      </w:r>
    </w:p>
    <w:p w14:paraId="26ECBE8F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    </w:t>
      </w: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return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s1 / r</w:t>
      </w:r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1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*</w:t>
      </w:r>
      <w:proofErr w:type="gram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ix</w:t>
      </w:r>
    </w:p>
    <w:p w14:paraId="63572A1F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proofErr w:type="spellStart"/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elif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r1 &lt; pix </w:t>
      </w:r>
      <w:r w:rsidRPr="00B34745">
        <w:rPr>
          <w:rFonts w:ascii="Courier New" w:eastAsia="Times New Roman" w:hAnsi="Courier New" w:cs="Courier New"/>
          <w:color w:val="82C6FF"/>
          <w:sz w:val="21"/>
          <w:szCs w:val="21"/>
          <w:lang w:val="en-US" w:eastAsia="en-US"/>
        </w:rPr>
        <w:t>and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pix &lt;= r2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:</w:t>
      </w:r>
    </w:p>
    <w:p w14:paraId="21F7CD9E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    </w:t>
      </w: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return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(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s2 - s1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/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gram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r2 - r1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)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* 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ix - r1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+ s1</w:t>
      </w:r>
    </w:p>
    <w:p w14:paraId="3A97DE85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else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:</w:t>
      </w:r>
    </w:p>
    <w:p w14:paraId="6F407007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    </w:t>
      </w:r>
      <w:r w:rsidRPr="00B34745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return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(</w:t>
      </w:r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255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- s2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/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gramEnd"/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255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- r2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)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* 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ix - r2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+ s2</w:t>
      </w:r>
    </w:p>
    <w:p w14:paraId="5DF1C375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10891944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ath = </w:t>
      </w:r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sample.png'</w:t>
      </w:r>
    </w:p>
    <w:p w14:paraId="769AFBE0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= cv2.imread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ath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32BDA6BA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c = </w:t>
      </w:r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255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/ 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p.log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gramEnd"/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1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+ 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p.</w:t>
      </w:r>
      <w:r w:rsidRPr="00B34745">
        <w:rPr>
          <w:rFonts w:ascii="Courier New" w:eastAsia="Times New Roman" w:hAnsi="Courier New" w:cs="Courier New"/>
          <w:color w:val="DCDCAA"/>
          <w:sz w:val="21"/>
          <w:szCs w:val="21"/>
          <w:lang w:val="en-US" w:eastAsia="en-US"/>
        </w:rPr>
        <w:t>max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))</w:t>
      </w:r>
    </w:p>
    <w:p w14:paraId="30B20C35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log_transformed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= c * </w:t>
      </w:r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p.log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gramEnd"/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1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+ 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398B108A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log_transformed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= </w:t>
      </w:r>
      <w:proofErr w:type="spellStart"/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p.array</w:t>
      </w:r>
      <w:proofErr w:type="spellEnd"/>
      <w:proofErr w:type="gram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log_transformed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dtype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= np.uint8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27065C52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3A1075A1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r1 = </w:t>
      </w:r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90</w:t>
      </w:r>
    </w:p>
    <w:p w14:paraId="247D720A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s1 = </w:t>
      </w:r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0</w:t>
      </w:r>
    </w:p>
    <w:p w14:paraId="7B8CA738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r2 = </w:t>
      </w:r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130</w:t>
      </w:r>
    </w:p>
    <w:p w14:paraId="5DF81B62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s2 = </w:t>
      </w:r>
      <w:r w:rsidRPr="00B34745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255</w:t>
      </w:r>
    </w:p>
    <w:p w14:paraId="123F6B2D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25FF5865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ixelVal_vec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= </w:t>
      </w:r>
      <w:proofErr w:type="spellStart"/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p.vectorize</w:t>
      </w:r>
      <w:proofErr w:type="spellEnd"/>
      <w:proofErr w:type="gram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ixelVal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4FEED343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contrast_stretched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= 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ixelVal_</w:t>
      </w:r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vec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proofErr w:type="gram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r1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s1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r2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s2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182B9080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5A534C33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569CD6"/>
          <w:sz w:val="21"/>
          <w:szCs w:val="21"/>
          <w:lang w:val="en-US" w:eastAsia="en-US"/>
        </w:rPr>
        <w:t>def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gramStart"/>
      <w:r w:rsidRPr="00B34745">
        <w:rPr>
          <w:rFonts w:ascii="Courier New" w:eastAsia="Times New Roman" w:hAnsi="Courier New" w:cs="Courier New"/>
          <w:color w:val="DCDCAA"/>
          <w:sz w:val="21"/>
          <w:szCs w:val="21"/>
          <w:lang w:val="en-US" w:eastAsia="en-US"/>
        </w:rPr>
        <w:t>show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B34745">
        <w:rPr>
          <w:rFonts w:ascii="Courier New" w:eastAsia="Times New Roman" w:hAnsi="Courier New" w:cs="Courier New"/>
          <w:color w:val="9CDCFE"/>
          <w:sz w:val="21"/>
          <w:szCs w:val="21"/>
          <w:lang w:val="en-US" w:eastAsia="en-US"/>
        </w:rPr>
        <w:t>img</w:t>
      </w:r>
      <w:proofErr w:type="spell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, </w:t>
      </w:r>
      <w:r w:rsidRPr="00B34745">
        <w:rPr>
          <w:rFonts w:ascii="Courier New" w:eastAsia="Times New Roman" w:hAnsi="Courier New" w:cs="Courier New"/>
          <w:color w:val="9CDCFE"/>
          <w:sz w:val="21"/>
          <w:szCs w:val="21"/>
          <w:lang w:val="en-US" w:eastAsia="en-US"/>
        </w:rPr>
        <w:t>name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)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:</w:t>
      </w:r>
    </w:p>
    <w:p w14:paraId="489F283A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cv2.imwrite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ame + </w:t>
      </w:r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.</w:t>
      </w:r>
      <w:proofErr w:type="spellStart"/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png</w:t>
      </w:r>
      <w:proofErr w:type="spellEnd"/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</w:p>
    <w:p w14:paraId="1CD721E6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imshow</w:t>
      </w:r>
      <w:proofErr w:type="spellEnd"/>
      <w:proofErr w:type="gram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043C2C75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title</w:t>
      </w:r>
      <w:proofErr w:type="spellEnd"/>
      <w:proofErr w:type="gram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ame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138224F3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axis</w:t>
      </w:r>
      <w:proofErr w:type="spellEnd"/>
      <w:proofErr w:type="gram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off'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02D04AB5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how</w:t>
      </w:r>
      <w:proofErr w:type="spellEnd"/>
      <w:proofErr w:type="gram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)</w:t>
      </w:r>
    </w:p>
    <w:p w14:paraId="0BCEBFB9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159DD801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show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proofErr w:type="gram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original'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637466E2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show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proofErr w:type="gram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log_transformed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</w:t>
      </w:r>
      <w:proofErr w:type="spellStart"/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log_transformed</w:t>
      </w:r>
      <w:proofErr w:type="spellEnd"/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039BD677" w14:textId="77777777" w:rsidR="00B34745" w:rsidRPr="00B34745" w:rsidRDefault="00B34745" w:rsidP="00B34745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gramStart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show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proofErr w:type="gramEnd"/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contrast_stretched</w:t>
      </w:r>
      <w:proofErr w:type="spellEnd"/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B34745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</w:t>
      </w:r>
      <w:proofErr w:type="spellStart"/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contrast_stretched</w:t>
      </w:r>
      <w:proofErr w:type="spellEnd"/>
      <w:r w:rsidRPr="00B34745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</w:t>
      </w:r>
      <w:r w:rsidRPr="00B34745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22891CB2" w14:textId="77777777" w:rsidR="00B34745" w:rsidRDefault="00B34745" w:rsidP="005009DA">
      <w:pPr>
        <w:pStyle w:val="Caption"/>
        <w:rPr>
          <w:rFonts w:ascii="Times New Roman" w:eastAsiaTheme="minorEastAsia" w:hAnsi="Times New Roman"/>
          <w:sz w:val="24"/>
          <w:szCs w:val="24"/>
          <w:lang w:val="en-US" w:eastAsia="zh-TW"/>
        </w:rPr>
      </w:pPr>
    </w:p>
    <w:p w14:paraId="3985F780" w14:textId="77777777" w:rsidR="00B34745" w:rsidRDefault="00B34745" w:rsidP="005009DA">
      <w:pPr>
        <w:pStyle w:val="Caption"/>
        <w:rPr>
          <w:rFonts w:ascii="Times New Roman" w:eastAsiaTheme="minorEastAsia" w:hAnsi="Times New Roman"/>
          <w:sz w:val="24"/>
          <w:szCs w:val="24"/>
          <w:lang w:val="en-US" w:eastAsia="zh-TW"/>
        </w:rPr>
      </w:pPr>
    </w:p>
    <w:p w14:paraId="1245A8F8" w14:textId="66A25DF5" w:rsidR="000B6A6C" w:rsidRDefault="00B34745">
      <w:pPr>
        <w:spacing w:after="200" w:line="276" w:lineRule="auto"/>
        <w:jc w:val="center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br w:type="page"/>
      </w:r>
    </w:p>
    <w:p w14:paraId="61365A1B" w14:textId="77777777" w:rsidR="000B6A6C" w:rsidRPr="00160880" w:rsidRDefault="000B6A6C" w:rsidP="000B6A6C">
      <w:pPr>
        <w:pStyle w:val="Caption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2BB65D" wp14:editId="110017F5">
                <wp:simplePos x="0" y="0"/>
                <wp:positionH relativeFrom="column">
                  <wp:posOffset>762000</wp:posOffset>
                </wp:positionH>
                <wp:positionV relativeFrom="paragraph">
                  <wp:posOffset>5723255</wp:posOffset>
                </wp:positionV>
                <wp:extent cx="3924300" cy="635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24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FA61E9" w14:textId="77777777" w:rsidR="000B6A6C" w:rsidRDefault="000B6A6C" w:rsidP="000B6A6C">
                            <w:pPr>
                              <w:pStyle w:val="Caption"/>
                              <w:keepNext/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lang w:val="en-US"/>
                              </w:rPr>
                              <w:t>2 Log transformed</w:t>
                            </w: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16AA0229" wp14:editId="13219AD7">
                                  <wp:extent cx="3924300" cy="2628900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24300" cy="26289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8AE6CF" w14:textId="77777777" w:rsidR="000B6A6C" w:rsidRPr="00B34745" w:rsidRDefault="000B6A6C" w:rsidP="000B6A6C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lang w:val="en-US"/>
                              </w:rPr>
                              <w:t>3 Contrast Stretched</w:t>
                            </w:r>
                          </w:p>
                          <w:p w14:paraId="29C571C3" w14:textId="77777777" w:rsidR="000B6A6C" w:rsidRPr="00FA3900" w:rsidRDefault="000B6A6C" w:rsidP="000B6A6C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2BB65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60pt;margin-top:450.65pt;width:309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" stroked="f">
                <v:textbox style="mso-fit-shape-to-text:t" inset="0,0,0,0">
                  <w:txbxContent>
                    <w:p w14:paraId="2EFA61E9" w14:textId="77777777" w:rsidR="000B6A6C" w:rsidRDefault="000B6A6C" w:rsidP="000B6A6C">
                      <w:pPr>
                        <w:pStyle w:val="Caption"/>
                        <w:keepNext/>
                      </w:pPr>
                      <w:r>
                        <w:t xml:space="preserve">Figure </w:t>
                      </w:r>
                      <w:r>
                        <w:rPr>
                          <w:lang w:val="en-US"/>
                        </w:rPr>
                        <w:t>2 Log transformed</w:t>
                      </w:r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16AA0229" wp14:editId="13219AD7">
                            <wp:extent cx="3924300" cy="2628900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Picture 7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24300" cy="26289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8AE6CF" w14:textId="77777777" w:rsidR="000B6A6C" w:rsidRPr="00B34745" w:rsidRDefault="000B6A6C" w:rsidP="000B6A6C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r>
                        <w:rPr>
                          <w:lang w:val="en-US"/>
                        </w:rPr>
                        <w:t>3 Contrast Stretched</w:t>
                      </w:r>
                    </w:p>
                    <w:p w14:paraId="29C571C3" w14:textId="77777777" w:rsidR="000B6A6C" w:rsidRPr="00FA3900" w:rsidRDefault="000B6A6C" w:rsidP="000B6A6C">
                      <w:pPr>
                        <w:pStyle w:val="Caption"/>
                        <w:rPr>
                          <w:noProof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BA3C362" wp14:editId="648B54FA">
            <wp:simplePos x="0" y="0"/>
            <wp:positionH relativeFrom="margin">
              <wp:align>center</wp:align>
            </wp:positionH>
            <wp:positionV relativeFrom="paragraph">
              <wp:posOffset>3037305</wp:posOffset>
            </wp:positionV>
            <wp:extent cx="3924300" cy="26289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47D482" wp14:editId="6EB06953">
                <wp:simplePos x="0" y="0"/>
                <wp:positionH relativeFrom="column">
                  <wp:posOffset>769620</wp:posOffset>
                </wp:positionH>
                <wp:positionV relativeFrom="paragraph">
                  <wp:posOffset>2686050</wp:posOffset>
                </wp:positionV>
                <wp:extent cx="3924300" cy="635"/>
                <wp:effectExtent l="0" t="0" r="0" b="825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24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3DE993" w14:textId="77777777" w:rsidR="000B6A6C" w:rsidRPr="00924B01" w:rsidRDefault="000B6A6C" w:rsidP="000B6A6C">
                            <w:pPr>
                              <w:pStyle w:val="Caption"/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lang w:val="en-US"/>
                              </w:rPr>
                              <w:t>1 Origi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47D482" id="Text Box 1" o:spid="_x0000_s1027" type="#_x0000_t202" style="position:absolute;margin-left:60.6pt;margin-top:211.5pt;width:309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" stroked="f">
                <v:textbox style="mso-fit-shape-to-text:t" inset="0,0,0,0">
                  <w:txbxContent>
                    <w:p w14:paraId="0B3DE993" w14:textId="77777777" w:rsidR="000B6A6C" w:rsidRPr="00924B01" w:rsidRDefault="000B6A6C" w:rsidP="000B6A6C">
                      <w:pPr>
                        <w:pStyle w:val="Caption"/>
                        <w:rPr>
                          <w:rFonts w:ascii="Times New Roman" w:hAnsi="Times New Roman"/>
                          <w:noProof/>
                          <w:sz w:val="24"/>
                          <w:szCs w:val="24"/>
                          <w:lang w:eastAsia="zh-TW"/>
                        </w:rPr>
                      </w:pPr>
                      <w:r>
                        <w:t xml:space="preserve">Figure </w:t>
                      </w:r>
                      <w:r>
                        <w:rPr>
                          <w:lang w:val="en-US"/>
                        </w:rPr>
                        <w:t>1 Original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eastAsiaTheme="minorEastAsia" w:hAnsi="Times New Roman"/>
          <w:noProof/>
          <w:sz w:val="24"/>
          <w:szCs w:val="24"/>
          <w:lang w:val="en-US" w:eastAsia="zh-TW"/>
        </w:rPr>
        <w:drawing>
          <wp:anchor distT="0" distB="0" distL="114300" distR="114300" simplePos="0" relativeHeight="251659264" behindDoc="0" locked="0" layoutInCell="1" allowOverlap="1" wp14:anchorId="00C576CA" wp14:editId="326ACA92">
            <wp:simplePos x="0" y="0"/>
            <wp:positionH relativeFrom="column">
              <wp:posOffset>769620</wp:posOffset>
            </wp:positionH>
            <wp:positionV relativeFrom="paragraph">
              <wp:posOffset>0</wp:posOffset>
            </wp:positionV>
            <wp:extent cx="3924300" cy="26289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FB5BB6" w14:textId="77777777" w:rsidR="000B6A6C" w:rsidRDefault="000B6A6C">
      <w:pPr>
        <w:spacing w:after="200" w:line="276" w:lineRule="auto"/>
        <w:jc w:val="center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br w:type="page"/>
      </w:r>
    </w:p>
    <w:p w14:paraId="297773CE" w14:textId="77777777" w:rsidR="00B34745" w:rsidRDefault="00B34745">
      <w:pPr>
        <w:spacing w:after="200" w:line="276" w:lineRule="auto"/>
        <w:jc w:val="center"/>
        <w:rPr>
          <w:rFonts w:ascii="Times New Roman" w:eastAsiaTheme="minorEastAsia" w:hAnsi="Times New Roman"/>
          <w:i/>
          <w:iCs/>
          <w:color w:val="1F497D" w:themeColor="text2"/>
          <w:sz w:val="24"/>
          <w:szCs w:val="24"/>
          <w:lang w:val="en-US" w:eastAsia="zh-TW"/>
        </w:rPr>
      </w:pPr>
    </w:p>
    <w:p w14:paraId="023C92E7" w14:textId="77777777" w:rsidR="00B34745" w:rsidRDefault="00B34745" w:rsidP="005009DA">
      <w:pPr>
        <w:pStyle w:val="Caption"/>
        <w:rPr>
          <w:rFonts w:ascii="Times New Roman" w:eastAsiaTheme="minorEastAsia" w:hAnsi="Times New Roman"/>
          <w:sz w:val="24"/>
          <w:szCs w:val="24"/>
          <w:lang w:val="en-US" w:eastAsia="zh-TW"/>
        </w:rPr>
      </w:pPr>
    </w:p>
    <w:p w14:paraId="704334FA" w14:textId="77777777" w:rsidR="00B34745" w:rsidRDefault="00B34745" w:rsidP="00B34745">
      <w:pPr>
        <w:spacing w:after="200" w:line="276" w:lineRule="auto"/>
        <w:rPr>
          <w:rFonts w:ascii="Times New Roman" w:eastAsiaTheme="minorEastAsia" w:hAnsi="Times New Roman"/>
          <w:sz w:val="28"/>
          <w:szCs w:val="28"/>
          <w:lang w:val="en-US" w:eastAsia="zh-TW"/>
        </w:rPr>
      </w:pPr>
      <w:r w:rsidRPr="00B34745">
        <w:rPr>
          <w:color w:val="0070C0"/>
          <w:sz w:val="28"/>
          <w:szCs w:val="28"/>
        </w:rPr>
        <w:t xml:space="preserve">b) Контрастыг сайжруулсан зураг дээр дараах хувиргалтуудыг хэрэгжүүлнэ. </w:t>
      </w:r>
    </w:p>
    <w:p w14:paraId="42D26CB7" w14:textId="38ED4C3F" w:rsidR="00B34745" w:rsidRPr="00B34745" w:rsidRDefault="00B34745" w:rsidP="00B34745">
      <w:pPr>
        <w:spacing w:after="200" w:line="276" w:lineRule="auto"/>
        <w:rPr>
          <w:rFonts w:ascii="Times New Roman" w:eastAsiaTheme="minorEastAsia" w:hAnsi="Times New Roman"/>
          <w:sz w:val="28"/>
          <w:szCs w:val="28"/>
          <w:lang w:val="en-US" w:eastAsia="zh-TW"/>
        </w:rPr>
      </w:pPr>
      <w:r w:rsidRPr="00B34745">
        <w:rPr>
          <w:rFonts w:ascii="Times New Roman" w:eastAsiaTheme="minorEastAsia" w:hAnsi="Times New Roman"/>
          <w:sz w:val="28"/>
          <w:szCs w:val="28"/>
          <w:lang w:val="en-US" w:eastAsia="zh-TW"/>
        </w:rPr>
        <w:drawing>
          <wp:inline distT="0" distB="0" distL="0" distR="0" wp14:anchorId="7CB8EF9D" wp14:editId="52D58F40">
            <wp:extent cx="5448935" cy="12077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120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EB3F5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ath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sample.png'</w:t>
      </w:r>
    </w:p>
    <w:p w14:paraId="566A6723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.imread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ath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0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4B039F34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mean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p.mean</w:t>
      </w:r>
      <w:proofErr w:type="spellEnd"/>
      <w:proofErr w:type="gram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64FF6089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ret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img_th1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.threshold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ean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55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.THRESH_BINARY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34274F06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_th2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.threshold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ean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55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.THRESH_BINARY_</w:t>
      </w:r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NV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[</w:t>
      </w:r>
      <w:proofErr w:type="gramEnd"/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1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</w:t>
      </w:r>
    </w:p>
    <w:p w14:paraId="630F5831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5EB746C9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i/>
          <w:iCs/>
          <w:color w:val="66D9EF"/>
          <w:sz w:val="21"/>
          <w:szCs w:val="21"/>
          <w:lang w:val="en-US" w:eastAsia="en-US"/>
        </w:rPr>
        <w:t>def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0B6A6C">
        <w:rPr>
          <w:rFonts w:ascii="Courier New" w:eastAsia="Times New Roman" w:hAnsi="Courier New" w:cs="Courier New"/>
          <w:color w:val="A6E22E"/>
          <w:sz w:val="21"/>
          <w:szCs w:val="21"/>
          <w:lang w:val="en-US" w:eastAsia="en-US"/>
        </w:rPr>
        <w:t>own_</w:t>
      </w:r>
      <w:proofErr w:type="gramStart"/>
      <w:r w:rsidRPr="000B6A6C">
        <w:rPr>
          <w:rFonts w:ascii="Courier New" w:eastAsia="Times New Roman" w:hAnsi="Courier New" w:cs="Courier New"/>
          <w:color w:val="A6E22E"/>
          <w:sz w:val="21"/>
          <w:szCs w:val="21"/>
          <w:lang w:val="en-US" w:eastAsia="en-US"/>
        </w:rPr>
        <w:t>threshold</w:t>
      </w:r>
      <w:proofErr w:type="spellEnd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(</w:t>
      </w:r>
      <w:proofErr w:type="gramEnd"/>
      <w:r w:rsidRPr="000B6A6C">
        <w:rPr>
          <w:rFonts w:ascii="Courier New" w:eastAsia="Times New Roman" w:hAnsi="Courier New" w:cs="Courier New"/>
          <w:i/>
          <w:iCs/>
          <w:color w:val="FD971F"/>
          <w:sz w:val="21"/>
          <w:szCs w:val="21"/>
          <w:lang w:val="en-US" w:eastAsia="en-US"/>
        </w:rPr>
        <w:t>pix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, </w:t>
      </w:r>
      <w:r w:rsidRPr="000B6A6C">
        <w:rPr>
          <w:rFonts w:ascii="Courier New" w:eastAsia="Times New Roman" w:hAnsi="Courier New" w:cs="Courier New"/>
          <w:i/>
          <w:iCs/>
          <w:color w:val="FD971F"/>
          <w:sz w:val="21"/>
          <w:szCs w:val="21"/>
          <w:lang w:val="en-US" w:eastAsia="en-US"/>
        </w:rPr>
        <w:t>mean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)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:</w:t>
      </w:r>
    </w:p>
    <w:p w14:paraId="382377F1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if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ean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-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0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&lt;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pix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and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pix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&lt;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ean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+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0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:</w:t>
      </w:r>
    </w:p>
    <w:p w14:paraId="43BD3A1C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   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return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0</w:t>
      </w:r>
    </w:p>
    <w:p w14:paraId="4D6B0AAE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else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:</w:t>
      </w:r>
    </w:p>
    <w:p w14:paraId="1E858C21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   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return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55</w:t>
      </w:r>
    </w:p>
    <w:p w14:paraId="045D9C71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16475559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threshold_vec</w:t>
      </w:r>
      <w:proofErr w:type="spellEnd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p.vectorize</w:t>
      </w:r>
      <w:proofErr w:type="spellEnd"/>
      <w:proofErr w:type="gram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own_threshold</w:t>
      </w:r>
      <w:proofErr w:type="spell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49A1F6F2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_th3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threshold_</w:t>
      </w:r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vec</w:t>
      </w:r>
      <w:proofErr w:type="spell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proofErr w:type="gramEnd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ean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658B83EB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3450BEB1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captions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r w:rsidRPr="000B6A6C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original'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A'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B'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C'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</w:t>
      </w:r>
    </w:p>
    <w:p w14:paraId="18B04A7E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ages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img_th1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img_th2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img_th3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</w:t>
      </w:r>
    </w:p>
    <w:p w14:paraId="3E269479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691AB17C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for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</w:t>
      </w:r>
      <w:proofErr w:type="spellEnd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in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gramStart"/>
      <w:r w:rsidRPr="000B6A6C">
        <w:rPr>
          <w:rFonts w:ascii="Courier New" w:eastAsia="Times New Roman" w:hAnsi="Courier New" w:cs="Courier New"/>
          <w:color w:val="66D9EF"/>
          <w:sz w:val="21"/>
          <w:szCs w:val="21"/>
          <w:lang w:val="en-US" w:eastAsia="en-US"/>
        </w:rPr>
        <w:t>range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gramEnd"/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4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:</w:t>
      </w:r>
    </w:p>
    <w:p w14:paraId="4017BF7C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ubplot</w:t>
      </w:r>
      <w:proofErr w:type="spellEnd"/>
      <w:proofErr w:type="gram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</w:t>
      </w:r>
      <w:proofErr w:type="spellEnd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+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1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6A19BEED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imshow</w:t>
      </w:r>
      <w:proofErr w:type="spellEnd"/>
      <w:proofErr w:type="gram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ages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</w:t>
      </w:r>
      <w:proofErr w:type="spell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,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B6A6C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gray'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78BE83DA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title</w:t>
      </w:r>
      <w:proofErr w:type="spellEnd"/>
      <w:proofErr w:type="gram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captions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proofErr w:type="spell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</w:t>
      </w:r>
      <w:proofErr w:type="spell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)</w:t>
      </w:r>
    </w:p>
    <w:p w14:paraId="3FD548C4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proofErr w:type="spellStart"/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axis</w:t>
      </w:r>
      <w:proofErr w:type="spellEnd"/>
      <w:proofErr w:type="gram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B6A6C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off'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745569BB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avefig</w:t>
      </w:r>
      <w:proofErr w:type="spellEnd"/>
      <w:proofErr w:type="gram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B6A6C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images.png'</w:t>
      </w:r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0BC625AB" w14:textId="77777777" w:rsidR="000B6A6C" w:rsidRPr="000B6A6C" w:rsidRDefault="000B6A6C" w:rsidP="000B6A6C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B6A6C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how</w:t>
      </w:r>
      <w:proofErr w:type="spellEnd"/>
      <w:proofErr w:type="gramEnd"/>
      <w:r w:rsidRPr="000B6A6C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)</w:t>
      </w:r>
    </w:p>
    <w:p w14:paraId="68CD81D0" w14:textId="374F883D" w:rsidR="00B34745" w:rsidRPr="00B34745" w:rsidRDefault="00B34745" w:rsidP="00B34745">
      <w:pPr>
        <w:spacing w:after="200" w:line="276" w:lineRule="auto"/>
        <w:rPr>
          <w:rFonts w:ascii="Times New Roman" w:eastAsiaTheme="minorEastAsia" w:hAnsi="Times New Roman"/>
          <w:i/>
          <w:iCs/>
          <w:color w:val="1F497D" w:themeColor="text2"/>
          <w:sz w:val="28"/>
          <w:szCs w:val="28"/>
          <w:lang w:val="en-US" w:eastAsia="zh-TW"/>
        </w:rPr>
      </w:pPr>
    </w:p>
    <w:p w14:paraId="4527274E" w14:textId="614DB22A" w:rsidR="00B34745" w:rsidRDefault="00B34745" w:rsidP="005009DA">
      <w:pPr>
        <w:pStyle w:val="Caption"/>
        <w:rPr>
          <w:rFonts w:ascii="Times New Roman" w:eastAsiaTheme="minorEastAsia" w:hAnsi="Times New Roman"/>
          <w:sz w:val="24"/>
          <w:szCs w:val="24"/>
          <w:lang w:val="en-US" w:eastAsia="zh-TW"/>
        </w:rPr>
      </w:pPr>
    </w:p>
    <w:p w14:paraId="5DE3C0CA" w14:textId="77777777" w:rsidR="000B6A6C" w:rsidRDefault="000B6A6C" w:rsidP="000B6A6C">
      <w:pPr>
        <w:keepNext/>
        <w:spacing w:after="200" w:line="276" w:lineRule="auto"/>
        <w:jc w:val="center"/>
      </w:pPr>
      <w:r>
        <w:rPr>
          <w:rFonts w:ascii="Times New Roman" w:eastAsiaTheme="minorEastAsia" w:hAnsi="Times New Roman"/>
          <w:noProof/>
          <w:sz w:val="24"/>
          <w:szCs w:val="24"/>
          <w:lang w:val="en-US" w:eastAsia="zh-TW"/>
        </w:rPr>
        <w:lastRenderedPageBreak/>
        <w:drawing>
          <wp:inline distT="0" distB="0" distL="0" distR="0" wp14:anchorId="686232F9" wp14:editId="0787D097">
            <wp:extent cx="5448935" cy="36328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B6A6D" w14:textId="1938F775" w:rsidR="000B6A6C" w:rsidRDefault="000B6A6C" w:rsidP="000B6A6C">
      <w:pPr>
        <w:pStyle w:val="Caption"/>
        <w:jc w:val="center"/>
        <w:rPr>
          <w:lang w:val="mn-MN"/>
        </w:rPr>
      </w:pPr>
      <w:r>
        <w:t xml:space="preserve">Figure </w:t>
      </w:r>
      <w:r w:rsidR="00042692">
        <w:rPr>
          <w:lang w:val="en-US"/>
        </w:rPr>
        <w:t>4</w:t>
      </w:r>
      <w:r>
        <w:rPr>
          <w:lang w:val="en-US"/>
        </w:rPr>
        <w:t xml:space="preserve"> </w:t>
      </w:r>
      <w:r>
        <w:rPr>
          <w:lang w:val="mn-MN"/>
        </w:rPr>
        <w:t>Гаралт</w:t>
      </w:r>
    </w:p>
    <w:p w14:paraId="322B83C1" w14:textId="328FB56D" w:rsidR="000B6A6C" w:rsidRDefault="000B6A6C" w:rsidP="000B6A6C">
      <w:pPr>
        <w:spacing w:after="200" w:line="276" w:lineRule="auto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  <w:lang w:val="en-US"/>
        </w:rPr>
        <w:t>c</w:t>
      </w:r>
      <w:r w:rsidRPr="00B34745">
        <w:rPr>
          <w:color w:val="0070C0"/>
          <w:sz w:val="28"/>
          <w:szCs w:val="28"/>
        </w:rPr>
        <w:t xml:space="preserve">) </w:t>
      </w:r>
      <w:r w:rsidR="00632799" w:rsidRPr="00632799">
        <w:rPr>
          <w:color w:val="0070C0"/>
          <w:sz w:val="28"/>
          <w:szCs w:val="28"/>
        </w:rPr>
        <w:t>(a) даалгавраас constrast streatched зургийг авна. Доод хязгаар нь 100 ба дээд хязгаар нь 200 байх утгыг ашиглан саарал түвшиний зүсэлт хийнэ (Gray level slicing). Тэдгээр бүх утгийг 210 болгож тохируулна.</w:t>
      </w:r>
    </w:p>
    <w:p w14:paraId="21559792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ath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contrast_stretched.png'</w:t>
      </w:r>
    </w:p>
    <w:p w14:paraId="6BA4834B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.imread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ath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0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214DCA7C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405DC2CD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i/>
          <w:iCs/>
          <w:color w:val="66D9EF"/>
          <w:sz w:val="21"/>
          <w:szCs w:val="21"/>
          <w:lang w:val="en-US" w:eastAsia="en-US"/>
        </w:rPr>
        <w:t>def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042692">
        <w:rPr>
          <w:rFonts w:ascii="Courier New" w:eastAsia="Times New Roman" w:hAnsi="Courier New" w:cs="Courier New"/>
          <w:color w:val="A6E22E"/>
          <w:sz w:val="21"/>
          <w:szCs w:val="21"/>
          <w:lang w:val="en-US" w:eastAsia="en-US"/>
        </w:rPr>
        <w:t>gray_level_</w:t>
      </w:r>
      <w:proofErr w:type="gramStart"/>
      <w:r w:rsidRPr="00042692">
        <w:rPr>
          <w:rFonts w:ascii="Courier New" w:eastAsia="Times New Roman" w:hAnsi="Courier New" w:cs="Courier New"/>
          <w:color w:val="A6E22E"/>
          <w:sz w:val="21"/>
          <w:szCs w:val="21"/>
          <w:lang w:val="en-US" w:eastAsia="en-US"/>
        </w:rPr>
        <w:t>slicing</w:t>
      </w:r>
      <w:proofErr w:type="spellEnd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(</w:t>
      </w:r>
      <w:proofErr w:type="gramEnd"/>
      <w:r w:rsidRPr="00042692">
        <w:rPr>
          <w:rFonts w:ascii="Courier New" w:eastAsia="Times New Roman" w:hAnsi="Courier New" w:cs="Courier New"/>
          <w:i/>
          <w:iCs/>
          <w:color w:val="FD971F"/>
          <w:sz w:val="21"/>
          <w:szCs w:val="21"/>
          <w:lang w:val="en-US" w:eastAsia="en-US"/>
        </w:rPr>
        <w:t>pix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, </w:t>
      </w:r>
      <w:r w:rsidRPr="00042692">
        <w:rPr>
          <w:rFonts w:ascii="Courier New" w:eastAsia="Times New Roman" w:hAnsi="Courier New" w:cs="Courier New"/>
          <w:i/>
          <w:iCs/>
          <w:color w:val="FD971F"/>
          <w:sz w:val="21"/>
          <w:szCs w:val="21"/>
          <w:lang w:val="en-US" w:eastAsia="en-US"/>
        </w:rPr>
        <w:t>min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, </w:t>
      </w:r>
      <w:r w:rsidRPr="00042692">
        <w:rPr>
          <w:rFonts w:ascii="Courier New" w:eastAsia="Times New Roman" w:hAnsi="Courier New" w:cs="Courier New"/>
          <w:i/>
          <w:iCs/>
          <w:color w:val="FD971F"/>
          <w:sz w:val="21"/>
          <w:szCs w:val="21"/>
          <w:lang w:val="en-US" w:eastAsia="en-US"/>
        </w:rPr>
        <w:t>max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, </w:t>
      </w:r>
      <w:r w:rsidRPr="00042692">
        <w:rPr>
          <w:rFonts w:ascii="Courier New" w:eastAsia="Times New Roman" w:hAnsi="Courier New" w:cs="Courier New"/>
          <w:i/>
          <w:iCs/>
          <w:color w:val="FD971F"/>
          <w:sz w:val="21"/>
          <w:szCs w:val="21"/>
          <w:lang w:val="en-US" w:eastAsia="en-US"/>
        </w:rPr>
        <w:t>value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)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:</w:t>
      </w:r>
    </w:p>
    <w:p w14:paraId="6806FE73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if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in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&lt;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pix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and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pix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&lt;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ax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:</w:t>
      </w:r>
    </w:p>
    <w:p w14:paraId="6F5C62A8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   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return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value</w:t>
      </w:r>
    </w:p>
    <w:p w14:paraId="4641C1EA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else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:</w:t>
      </w:r>
    </w:p>
    <w:p w14:paraId="63B903A6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      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return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pix</w:t>
      </w:r>
    </w:p>
    <w:p w14:paraId="4BCDE8BF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min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100</w:t>
      </w:r>
    </w:p>
    <w:p w14:paraId="3566C160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max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00</w:t>
      </w:r>
    </w:p>
    <w:p w14:paraId="42155F7C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value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10</w:t>
      </w:r>
    </w:p>
    <w:p w14:paraId="48FCE932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slice_vec</w:t>
      </w:r>
      <w:proofErr w:type="spellEnd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np.vectorize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gray_level_slicing</w:t>
      </w:r>
      <w:proofErr w:type="spell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298AF224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_gray_level_sliced</w:t>
      </w:r>
      <w:proofErr w:type="spellEnd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slice_</w:t>
      </w:r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vec</w:t>
      </w:r>
      <w:proofErr w:type="spell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proofErr w:type="gramEnd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in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ax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value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527813C9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hist_img</w:t>
      </w:r>
      <w:proofErr w:type="spellEnd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.calcHist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[</w:t>
      </w: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0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None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56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0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56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)</w:t>
      </w:r>
    </w:p>
    <w:p w14:paraId="639BF583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hist_sliced_img </w:t>
      </w:r>
      <w:r w:rsidRPr="00042692">
        <w:rPr>
          <w:rFonts w:ascii="Courier New" w:eastAsia="Times New Roman" w:hAnsi="Courier New" w:cs="Courier New"/>
          <w:color w:val="F92672"/>
          <w:sz w:val="21"/>
          <w:szCs w:val="21"/>
          <w:lang w:val="en-US" w:eastAsia="en-US"/>
        </w:rPr>
        <w:t>=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.calcHist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[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_gray_level_sliced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0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None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56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[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0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56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])</w:t>
      </w:r>
    </w:p>
    <w:p w14:paraId="71268737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6E1E4702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ubplot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21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1A9705A6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imshow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</w:t>
      </w:r>
      <w:proofErr w:type="spell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gray'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2EC076C4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lastRenderedPageBreak/>
        <w:t>plt.title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original'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2898FF4B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axis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off'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10869BAB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ubplot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22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170EA42C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plot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hist_img</w:t>
      </w:r>
      <w:proofErr w:type="spell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27BCF68A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title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Histogram of Original'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174ADBB6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ubplot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23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2DDB84D9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imshow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_gray_level_sliced</w:t>
      </w:r>
      <w:proofErr w:type="spell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gray'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5984475B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title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Sliced'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42B255AF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axis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off'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4E8DFC6E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ubplot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AE81FF"/>
          <w:sz w:val="21"/>
          <w:szCs w:val="21"/>
          <w:lang w:val="en-US" w:eastAsia="en-US"/>
        </w:rPr>
        <w:t>224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3819EA58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plot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proofErr w:type="spell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hist_sliced_img</w:t>
      </w:r>
      <w:proofErr w:type="spell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553FF866" w14:textId="77777777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title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Histogram of Sliced image'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1229575F" w14:textId="59010DE1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avefig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042692">
        <w:rPr>
          <w:rFonts w:ascii="Courier New" w:eastAsia="Times New Roman" w:hAnsi="Courier New" w:cs="Courier New"/>
          <w:color w:val="E6DB74"/>
          <w:sz w:val="21"/>
          <w:szCs w:val="21"/>
          <w:lang w:val="en-US" w:eastAsia="en-US"/>
        </w:rPr>
        <w:t>'resultOfC.png'</w:t>
      </w:r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570983B8" w14:textId="06F9D8BC" w:rsidR="00042692" w:rsidRPr="00042692" w:rsidRDefault="00042692" w:rsidP="00042692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42692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how</w:t>
      </w:r>
      <w:proofErr w:type="spellEnd"/>
      <w:proofErr w:type="gramEnd"/>
      <w:r w:rsidRPr="00042692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)</w:t>
      </w:r>
    </w:p>
    <w:p w14:paraId="6B3EA487" w14:textId="39FC559A" w:rsidR="00042692" w:rsidRDefault="00042692" w:rsidP="00042692">
      <w:pPr>
        <w:pStyle w:val="Caption"/>
        <w:keepNext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22C219F" wp14:editId="72BF4850">
            <wp:simplePos x="0" y="0"/>
            <wp:positionH relativeFrom="column">
              <wp:posOffset>-98122</wp:posOffset>
            </wp:positionH>
            <wp:positionV relativeFrom="paragraph">
              <wp:posOffset>355904</wp:posOffset>
            </wp:positionV>
            <wp:extent cx="5448935" cy="3632835"/>
            <wp:effectExtent l="0" t="0" r="0" b="571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60A7E3" w14:textId="5059D49E" w:rsidR="00B34745" w:rsidRPr="000B6A6C" w:rsidRDefault="00042692" w:rsidP="00042692">
      <w:pPr>
        <w:pStyle w:val="Caption"/>
      </w:pPr>
      <w:r>
        <w:rPr>
          <w:lang w:val="en-US"/>
        </w:rPr>
        <w:t xml:space="preserve">                                                                 </w:t>
      </w:r>
      <w:r>
        <w:t xml:space="preserve">Figure </w:t>
      </w:r>
      <w:r>
        <w:rPr>
          <w:lang w:val="en-US"/>
        </w:rPr>
        <w:t xml:space="preserve">4 </w:t>
      </w:r>
      <w:r>
        <w:rPr>
          <w:lang w:val="mn-MN"/>
        </w:rPr>
        <w:t>Гаралт</w:t>
      </w:r>
    </w:p>
    <w:p w14:paraId="4CD91D9F" w14:textId="77777777" w:rsidR="00B34745" w:rsidRDefault="00B34745">
      <w:pPr>
        <w:spacing w:after="200" w:line="276" w:lineRule="auto"/>
        <w:jc w:val="center"/>
        <w:rPr>
          <w:rFonts w:ascii="Times New Roman" w:eastAsiaTheme="minorEastAsia" w:hAnsi="Times New Roman"/>
          <w:i/>
          <w:iCs/>
          <w:color w:val="1F497D" w:themeColor="text2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br w:type="page"/>
      </w:r>
    </w:p>
    <w:sectPr w:rsidR="00B34745" w:rsidSect="005156B8">
      <w:headerReference w:type="default" r:id="rId14"/>
      <w:footerReference w:type="default" r:id="rId15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CDA31" w14:textId="77777777" w:rsidR="002D7484" w:rsidRDefault="002D7484" w:rsidP="006E22EA">
      <w:r>
        <w:separator/>
      </w:r>
    </w:p>
  </w:endnote>
  <w:endnote w:type="continuationSeparator" w:id="0">
    <w:p w14:paraId="7825B65F" w14:textId="77777777" w:rsidR="002D7484" w:rsidRDefault="002D7484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0E52A" w14:textId="77777777" w:rsidR="00FC6D5E" w:rsidRDefault="00FC6D5E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FC6D5E" w14:paraId="5E447FF2" w14:textId="77777777" w:rsidTr="001F7281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69346E5F" w14:textId="6DDF3B2C" w:rsidR="00FC6D5E" w:rsidRPr="006F4A10" w:rsidRDefault="00FC6D5E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FC6D5E" w:rsidRDefault="00FC6D5E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r w:rsidR="002D7484">
            <w:fldChar w:fldCharType="begin"/>
          </w:r>
          <w:r w:rsidR="002D7484">
            <w:instrText xml:space="preserve"> NUMPAGES   \* MERGEFORMAT </w:instrText>
          </w:r>
          <w:r w:rsidR="002D7484">
            <w:fldChar w:fldCharType="separate"/>
          </w:r>
          <w:r w:rsidRPr="00786AA7">
            <w:rPr>
              <w:rFonts w:ascii="Times New Roman" w:hAnsi="Times New Roman"/>
              <w:noProof/>
            </w:rPr>
            <w:t>1</w:t>
          </w:r>
          <w:r w:rsidR="002D7484">
            <w:rPr>
              <w:rFonts w:ascii="Times New Roman" w:hAnsi="Times New Roman"/>
              <w:noProof/>
            </w:rPr>
            <w:fldChar w:fldCharType="end"/>
          </w:r>
        </w:p>
      </w:tc>
    </w:tr>
  </w:tbl>
  <w:p w14:paraId="04ED5DAE" w14:textId="77777777" w:rsidR="00FC6D5E" w:rsidRPr="006E22EA" w:rsidRDefault="00FC6D5E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FD9FF" w14:textId="77777777" w:rsidR="002D7484" w:rsidRDefault="002D7484" w:rsidP="006E22EA">
      <w:r>
        <w:separator/>
      </w:r>
    </w:p>
  </w:footnote>
  <w:footnote w:type="continuationSeparator" w:id="0">
    <w:p w14:paraId="0D763E95" w14:textId="77777777" w:rsidR="002D7484" w:rsidRDefault="002D7484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B3FFF" w14:textId="4760B854" w:rsidR="00FC6D5E" w:rsidRPr="00D841E0" w:rsidRDefault="00FC6D5E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 xml:space="preserve">F.CS328 – </w:t>
    </w:r>
    <w:r>
      <w:rPr>
        <w:rFonts w:ascii="Times New Roman" w:eastAsiaTheme="minorEastAsia" w:hAnsi="Times New Roman"/>
        <w:lang w:val="mn-MN" w:eastAsia="zh-TW"/>
      </w:rPr>
      <w:t>Зургийн боловсруулалт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  <w:t xml:space="preserve">                                                                                          </w:t>
    </w:r>
  </w:p>
  <w:p w14:paraId="68F2CD1C" w14:textId="77777777" w:rsidR="00FC6D5E" w:rsidRPr="00916317" w:rsidRDefault="00FC6D5E" w:rsidP="006E22EA">
    <w:pPr>
      <w:pStyle w:val="Header"/>
      <w:rPr>
        <w:rFonts w:ascii="Times New Roman" w:hAnsi="Times New Roman"/>
      </w:rPr>
    </w:pPr>
  </w:p>
  <w:p w14:paraId="45B3A335" w14:textId="77777777" w:rsidR="00FC6D5E" w:rsidRPr="006E22EA" w:rsidRDefault="00FC6D5E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2692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3877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6C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4A9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880"/>
    <w:rsid w:val="00160A8C"/>
    <w:rsid w:val="00162399"/>
    <w:rsid w:val="00162BC4"/>
    <w:rsid w:val="00163438"/>
    <w:rsid w:val="001658B7"/>
    <w:rsid w:val="00171175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598E"/>
    <w:rsid w:val="0018784F"/>
    <w:rsid w:val="001902BF"/>
    <w:rsid w:val="0019135C"/>
    <w:rsid w:val="00192EB0"/>
    <w:rsid w:val="001953FA"/>
    <w:rsid w:val="001956F6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0C08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1F7281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484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4AD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1D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9DA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0E26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2799"/>
    <w:rsid w:val="00633A2B"/>
    <w:rsid w:val="00635130"/>
    <w:rsid w:val="006357E1"/>
    <w:rsid w:val="00635DBB"/>
    <w:rsid w:val="00637543"/>
    <w:rsid w:val="0064010C"/>
    <w:rsid w:val="00642EE9"/>
    <w:rsid w:val="00643514"/>
    <w:rsid w:val="00643730"/>
    <w:rsid w:val="00652043"/>
    <w:rsid w:val="00652FC9"/>
    <w:rsid w:val="006537DB"/>
    <w:rsid w:val="00653F11"/>
    <w:rsid w:val="0065570F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42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29B7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4745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380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5FB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5E0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6D5E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799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styleId="Caption">
    <w:name w:val="caption"/>
    <w:basedOn w:val="Normal"/>
    <w:next w:val="Normal"/>
    <w:uiPriority w:val="35"/>
    <w:unhideWhenUsed/>
    <w:qFormat/>
    <w:rsid w:val="00160880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06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6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6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6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9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7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8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6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24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3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4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3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4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9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5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0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2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1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5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92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7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12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0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4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4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7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311BAE-024D-4395-A604-CE4C0B9BE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3</TotalTime>
  <Pages>6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10</cp:revision>
  <cp:lastPrinted>2020-10-13T17:17:00Z</cp:lastPrinted>
  <dcterms:created xsi:type="dcterms:W3CDTF">2021-02-20T14:15:00Z</dcterms:created>
  <dcterms:modified xsi:type="dcterms:W3CDTF">2021-04-21T06:22:00Z</dcterms:modified>
</cp:coreProperties>
</file>